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DF201" w14:textId="77777777" w:rsidR="003217EE" w:rsidRDefault="003217EE" w:rsidP="00920A20">
      <w:pPr>
        <w:jc w:val="center"/>
      </w:pPr>
      <w:r>
        <w:rPr>
          <w:i/>
          <w:iCs/>
          <w:noProof/>
          <w:color w:val="FF0000"/>
        </w:rPr>
        <w:drawing>
          <wp:inline distT="0" distB="0" distL="0" distR="0" wp14:anchorId="52626178" wp14:editId="22BD53C7">
            <wp:extent cx="1809154" cy="77109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57" cy="77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D75E" w14:textId="77777777" w:rsidR="00D22FC1" w:rsidRDefault="00D22FC1" w:rsidP="00920A20">
      <w:pPr>
        <w:jc w:val="center"/>
      </w:pPr>
    </w:p>
    <w:p w14:paraId="50D5E76C" w14:textId="2424D5C9" w:rsidR="00920A20" w:rsidRPr="006703EF" w:rsidRDefault="003217EE" w:rsidP="00920A20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6703EF">
        <w:rPr>
          <w:rFonts w:ascii="Calibri" w:hAnsi="Calibri" w:cs="Calibri"/>
          <w:b/>
          <w:bCs/>
          <w:sz w:val="36"/>
          <w:szCs w:val="36"/>
        </w:rPr>
        <w:t>Sales Meeting Agenda</w:t>
      </w:r>
    </w:p>
    <w:p w14:paraId="27D55901" w14:textId="21BE2657" w:rsidR="00920A20" w:rsidRPr="006703EF" w:rsidRDefault="001261D8" w:rsidP="00920A20">
      <w:pPr>
        <w:jc w:val="center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May 3</w:t>
      </w:r>
      <w:r w:rsidR="00D00B54">
        <w:rPr>
          <w:color w:val="FF0000"/>
          <w:sz w:val="28"/>
          <w:szCs w:val="28"/>
        </w:rPr>
        <w:t>, 2022</w:t>
      </w:r>
    </w:p>
    <w:p w14:paraId="333C2CC6" w14:textId="48F59020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INSERT LOCATION</w:t>
      </w:r>
    </w:p>
    <w:p w14:paraId="50DB0417" w14:textId="77777777" w:rsidR="00E061D0" w:rsidRDefault="00E061D0" w:rsidP="00920A20"/>
    <w:p w14:paraId="26462635" w14:textId="020DB4E2" w:rsidR="00814DFD" w:rsidRPr="006703EF" w:rsidRDefault="00920A20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Welcome</w:t>
      </w:r>
      <w:r w:rsidR="00814DFD" w:rsidRPr="006703EF">
        <w:rPr>
          <w:sz w:val="28"/>
          <w:szCs w:val="28"/>
        </w:rPr>
        <w:t xml:space="preserve"> </w:t>
      </w:r>
    </w:p>
    <w:p w14:paraId="6FA28326" w14:textId="37DA0109" w:rsidR="00814DFD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Company Updates</w:t>
      </w:r>
    </w:p>
    <w:p w14:paraId="5C5BA342" w14:textId="2F1BE36F" w:rsidR="00A34C6A" w:rsidRPr="006703EF" w:rsidRDefault="00A34C6A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Marketing </w:t>
      </w:r>
      <w:r w:rsidR="0064464D" w:rsidRPr="006703EF">
        <w:rPr>
          <w:sz w:val="28"/>
          <w:szCs w:val="28"/>
        </w:rPr>
        <w:t>U</w:t>
      </w:r>
      <w:r w:rsidRPr="006703EF">
        <w:rPr>
          <w:sz w:val="28"/>
          <w:szCs w:val="28"/>
        </w:rPr>
        <w:t>pdate</w:t>
      </w:r>
      <w:r w:rsidR="0064464D" w:rsidRPr="006703EF">
        <w:rPr>
          <w:sz w:val="28"/>
          <w:szCs w:val="28"/>
        </w:rPr>
        <w:t>s</w:t>
      </w:r>
      <w:r w:rsidR="005F0EF4" w:rsidRPr="006703EF">
        <w:rPr>
          <w:sz w:val="28"/>
          <w:szCs w:val="28"/>
        </w:rPr>
        <w:t xml:space="preserve"> </w:t>
      </w:r>
    </w:p>
    <w:p w14:paraId="67A2A883" w14:textId="3290DC1F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Education Opportunities</w:t>
      </w:r>
    </w:p>
    <w:p w14:paraId="6F172939" w14:textId="25B45793" w:rsidR="00D00B54" w:rsidRPr="007E4A86" w:rsidRDefault="006703EF" w:rsidP="007E4A86">
      <w:pPr>
        <w:numPr>
          <w:ilvl w:val="1"/>
          <w:numId w:val="9"/>
        </w:numPr>
        <w:spacing w:line="360" w:lineRule="auto"/>
        <w:rPr>
          <w:sz w:val="28"/>
          <w:szCs w:val="28"/>
        </w:rPr>
      </w:pPr>
      <w:r w:rsidRPr="007E4A86">
        <w:rPr>
          <w:sz w:val="28"/>
          <w:szCs w:val="28"/>
        </w:rPr>
        <w:t xml:space="preserve">Lunch &amp; Learn Workshop: </w:t>
      </w:r>
      <w:r w:rsidR="001261D8">
        <w:rPr>
          <w:i/>
          <w:iCs/>
          <w:w w:val="95"/>
          <w:sz w:val="28"/>
          <w:szCs w:val="28"/>
        </w:rPr>
        <w:t>Listing Lifecycle – What to Manage Before, During, and After</w:t>
      </w:r>
      <w:r w:rsidR="007E4A86" w:rsidRPr="007E4A86">
        <w:rPr>
          <w:i/>
          <w:iCs/>
          <w:w w:val="95"/>
          <w:sz w:val="28"/>
          <w:szCs w:val="28"/>
        </w:rPr>
        <w:t xml:space="preserve">, </w:t>
      </w:r>
      <w:r w:rsidR="001261D8">
        <w:rPr>
          <w:color w:val="FF0000"/>
          <w:sz w:val="28"/>
          <w:szCs w:val="28"/>
        </w:rPr>
        <w:t>May 5</w:t>
      </w:r>
      <w:r w:rsidR="007E4A86" w:rsidRPr="007E4A86">
        <w:rPr>
          <w:color w:val="FF0000"/>
          <w:sz w:val="28"/>
          <w:szCs w:val="28"/>
          <w:vertAlign w:val="superscript"/>
        </w:rPr>
        <w:t>th</w:t>
      </w:r>
      <w:r w:rsidR="007E4A86" w:rsidRPr="007E4A86">
        <w:rPr>
          <w:color w:val="FF0000"/>
          <w:sz w:val="28"/>
          <w:szCs w:val="28"/>
        </w:rPr>
        <w:t xml:space="preserve"> </w:t>
      </w:r>
      <w:r w:rsidR="00D00B54" w:rsidRPr="007E4A86">
        <w:rPr>
          <w:color w:val="FF0000"/>
          <w:sz w:val="28"/>
          <w:szCs w:val="28"/>
        </w:rPr>
        <w:t>at 12 PM</w:t>
      </w:r>
      <w:r w:rsidRPr="007E4A86">
        <w:rPr>
          <w:color w:val="FF0000"/>
          <w:sz w:val="28"/>
          <w:szCs w:val="28"/>
        </w:rPr>
        <w:t>, LOCATION</w:t>
      </w:r>
      <w:r w:rsidR="007E4A86">
        <w:rPr>
          <w:color w:val="FF0000"/>
          <w:sz w:val="28"/>
          <w:szCs w:val="28"/>
        </w:rPr>
        <w:t xml:space="preserve"> </w:t>
      </w:r>
    </w:p>
    <w:p w14:paraId="599DB5AF" w14:textId="360107C2" w:rsidR="007E4A86" w:rsidRPr="002D08EF" w:rsidRDefault="002D08EF" w:rsidP="002D08EF">
      <w:pPr>
        <w:pStyle w:val="ListParagraph"/>
        <w:numPr>
          <w:ilvl w:val="1"/>
          <w:numId w:val="9"/>
        </w:numPr>
        <w:spacing w:line="360" w:lineRule="auto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Insert o</w:t>
      </w:r>
      <w:r w:rsidR="007E4A86" w:rsidRPr="002D08EF">
        <w:rPr>
          <w:color w:val="FF0000"/>
          <w:sz w:val="28"/>
          <w:szCs w:val="28"/>
        </w:rPr>
        <w:t>ther real estate classes, events, conferences, etc.</w:t>
      </w:r>
    </w:p>
    <w:p w14:paraId="7FAC29FE" w14:textId="1916A34B" w:rsidR="00814DFD" w:rsidRPr="006703EF" w:rsidRDefault="006703EF" w:rsidP="007E4A86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Practical Learning: </w:t>
      </w:r>
      <w:r w:rsidR="00E23738">
        <w:rPr>
          <w:i/>
          <w:iCs/>
          <w:sz w:val="28"/>
          <w:szCs w:val="28"/>
        </w:rPr>
        <w:t>Monthly Goal Setting</w:t>
      </w:r>
    </w:p>
    <w:p w14:paraId="79C4CBC1" w14:textId="2433CF1E" w:rsidR="00814DFD" w:rsidRPr="006703EF" w:rsidRDefault="00814DFD" w:rsidP="007E4A86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Real Estate Trends/Updates</w:t>
      </w:r>
      <w:r w:rsidR="005F0EF4" w:rsidRPr="006703EF">
        <w:rPr>
          <w:sz w:val="28"/>
          <w:szCs w:val="28"/>
        </w:rPr>
        <w:t xml:space="preserve"> </w:t>
      </w:r>
    </w:p>
    <w:p w14:paraId="1BD6FA10" w14:textId="178874E3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Old Business</w:t>
      </w:r>
      <w:r w:rsidR="005F0EF4" w:rsidRPr="006703EF">
        <w:rPr>
          <w:sz w:val="28"/>
          <w:szCs w:val="28"/>
        </w:rPr>
        <w:t xml:space="preserve"> </w:t>
      </w:r>
    </w:p>
    <w:p w14:paraId="3955AE35" w14:textId="5DC885AA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w Business </w:t>
      </w:r>
    </w:p>
    <w:p w14:paraId="1CEEBF4B" w14:textId="134F0CD2" w:rsidR="006703EF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xt </w:t>
      </w:r>
      <w:r w:rsidR="006703EF" w:rsidRPr="006703EF">
        <w:rPr>
          <w:sz w:val="28"/>
          <w:szCs w:val="28"/>
        </w:rPr>
        <w:t xml:space="preserve">Sales </w:t>
      </w:r>
      <w:r w:rsidRPr="006703EF">
        <w:rPr>
          <w:sz w:val="28"/>
          <w:szCs w:val="28"/>
        </w:rPr>
        <w:t>Meeting</w:t>
      </w:r>
      <w:r w:rsidR="006703EF" w:rsidRPr="006703EF">
        <w:rPr>
          <w:sz w:val="28"/>
          <w:szCs w:val="28"/>
        </w:rPr>
        <w:t xml:space="preserve">: </w:t>
      </w:r>
      <w:r w:rsidR="001261D8">
        <w:rPr>
          <w:color w:val="FF0000"/>
          <w:sz w:val="28"/>
          <w:szCs w:val="28"/>
        </w:rPr>
        <w:t>May 10</w:t>
      </w:r>
      <w:r w:rsidR="001261D8" w:rsidRPr="001261D8">
        <w:rPr>
          <w:color w:val="FF0000"/>
          <w:sz w:val="28"/>
          <w:szCs w:val="28"/>
          <w:vertAlign w:val="superscript"/>
        </w:rPr>
        <w:t>th</w:t>
      </w:r>
      <w:r w:rsidR="001261D8">
        <w:rPr>
          <w:color w:val="FF0000"/>
          <w:sz w:val="28"/>
          <w:szCs w:val="28"/>
        </w:rPr>
        <w:t xml:space="preserve"> </w:t>
      </w:r>
      <w:r w:rsidR="00D00B54">
        <w:rPr>
          <w:color w:val="FF0000"/>
          <w:sz w:val="28"/>
          <w:szCs w:val="28"/>
        </w:rPr>
        <w:t>at 10 AM,</w:t>
      </w:r>
      <w:r w:rsidR="006703EF" w:rsidRPr="006703EF">
        <w:rPr>
          <w:color w:val="FF0000"/>
          <w:sz w:val="28"/>
          <w:szCs w:val="28"/>
        </w:rPr>
        <w:t xml:space="preserve"> LOCATION</w:t>
      </w:r>
    </w:p>
    <w:p w14:paraId="07EB03D5" w14:textId="54C49CB5" w:rsidR="006703EF" w:rsidRPr="005D67C8" w:rsidRDefault="006703EF" w:rsidP="006703EF">
      <w:pPr>
        <w:numPr>
          <w:ilvl w:val="0"/>
          <w:numId w:val="9"/>
        </w:numPr>
        <w:spacing w:line="360" w:lineRule="auto"/>
        <w:rPr>
          <w:i/>
          <w:iCs/>
          <w:sz w:val="28"/>
          <w:szCs w:val="28"/>
        </w:rPr>
      </w:pPr>
      <w:r w:rsidRPr="005D67C8">
        <w:rPr>
          <w:sz w:val="28"/>
          <w:szCs w:val="28"/>
        </w:rPr>
        <w:t xml:space="preserve">FUN FACT: </w:t>
      </w:r>
      <w:r w:rsidR="001261D8">
        <w:rPr>
          <w:i/>
          <w:iCs/>
          <w:sz w:val="28"/>
          <w:szCs w:val="28"/>
        </w:rPr>
        <w:t>What is the most expensive residence in the world?</w:t>
      </w:r>
    </w:p>
    <w:p w14:paraId="2EDAF9B8" w14:textId="080D7916" w:rsidR="00920A20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Adjourn</w:t>
      </w:r>
    </w:p>
    <w:sectPr w:rsidR="00920A20" w:rsidRPr="006703EF" w:rsidSect="006703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29C31F" w14:textId="77777777" w:rsidR="000E1F5D" w:rsidRDefault="000E1F5D" w:rsidP="006809BF">
      <w:r>
        <w:separator/>
      </w:r>
    </w:p>
  </w:endnote>
  <w:endnote w:type="continuationSeparator" w:id="0">
    <w:p w14:paraId="623D1021" w14:textId="77777777" w:rsidR="000E1F5D" w:rsidRDefault="000E1F5D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F8C7" w14:textId="77777777" w:rsidR="00B34B10" w:rsidRDefault="00B3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70DB478B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EE0F6" w14:textId="57996995" w:rsidR="006809BF" w:rsidRDefault="006809BF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7CAEE0F6" w14:textId="57996995" w:rsidR="006809BF" w:rsidRDefault="006809BF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B6F9" w14:textId="77777777" w:rsidR="00B34B10" w:rsidRDefault="00B3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8F9E55" w14:textId="77777777" w:rsidR="000E1F5D" w:rsidRDefault="000E1F5D" w:rsidP="006809BF">
      <w:r>
        <w:separator/>
      </w:r>
    </w:p>
  </w:footnote>
  <w:footnote w:type="continuationSeparator" w:id="0">
    <w:p w14:paraId="69C9DAFE" w14:textId="77777777" w:rsidR="000E1F5D" w:rsidRDefault="000E1F5D" w:rsidP="00680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DBD4" w14:textId="77777777" w:rsidR="00B34B10" w:rsidRDefault="00B3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F10A" w14:textId="77777777" w:rsidR="00B34B10" w:rsidRDefault="00B3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0F8A" w14:textId="77777777" w:rsidR="00B34B10" w:rsidRDefault="00B3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0341898">
    <w:abstractNumId w:val="8"/>
  </w:num>
  <w:num w:numId="2" w16cid:durableId="1747874768">
    <w:abstractNumId w:val="13"/>
  </w:num>
  <w:num w:numId="3" w16cid:durableId="2092189176">
    <w:abstractNumId w:val="1"/>
  </w:num>
  <w:num w:numId="4" w16cid:durableId="1798916554">
    <w:abstractNumId w:val="12"/>
  </w:num>
  <w:num w:numId="5" w16cid:durableId="1236479260">
    <w:abstractNumId w:val="18"/>
  </w:num>
  <w:num w:numId="6" w16cid:durableId="116267406">
    <w:abstractNumId w:val="7"/>
  </w:num>
  <w:num w:numId="7" w16cid:durableId="356202675">
    <w:abstractNumId w:val="9"/>
  </w:num>
  <w:num w:numId="8" w16cid:durableId="69889623">
    <w:abstractNumId w:val="0"/>
  </w:num>
  <w:num w:numId="9" w16cid:durableId="1684865553">
    <w:abstractNumId w:val="2"/>
  </w:num>
  <w:num w:numId="10" w16cid:durableId="1692759859">
    <w:abstractNumId w:val="19"/>
  </w:num>
  <w:num w:numId="11" w16cid:durableId="1356469011">
    <w:abstractNumId w:val="20"/>
  </w:num>
  <w:num w:numId="12" w16cid:durableId="1584992898">
    <w:abstractNumId w:val="10"/>
  </w:num>
  <w:num w:numId="13" w16cid:durableId="234752818">
    <w:abstractNumId w:val="14"/>
  </w:num>
  <w:num w:numId="14" w16cid:durableId="1438015695">
    <w:abstractNumId w:val="4"/>
  </w:num>
  <w:num w:numId="15" w16cid:durableId="394085075">
    <w:abstractNumId w:val="5"/>
  </w:num>
  <w:num w:numId="16" w16cid:durableId="1567300537">
    <w:abstractNumId w:val="11"/>
  </w:num>
  <w:num w:numId="17" w16cid:durableId="849029979">
    <w:abstractNumId w:val="16"/>
  </w:num>
  <w:num w:numId="18" w16cid:durableId="310641873">
    <w:abstractNumId w:val="15"/>
  </w:num>
  <w:num w:numId="19" w16cid:durableId="737243894">
    <w:abstractNumId w:val="6"/>
  </w:num>
  <w:num w:numId="20" w16cid:durableId="408767428">
    <w:abstractNumId w:val="3"/>
  </w:num>
  <w:num w:numId="21" w16cid:durableId="116420230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UaGtQDK5znMLQAAAA=="/>
  </w:docVars>
  <w:rsids>
    <w:rsidRoot w:val="003C579D"/>
    <w:rsid w:val="00002D6B"/>
    <w:rsid w:val="000126BE"/>
    <w:rsid w:val="0003429B"/>
    <w:rsid w:val="000A466E"/>
    <w:rsid w:val="000A64C4"/>
    <w:rsid w:val="000C0595"/>
    <w:rsid w:val="000C69E9"/>
    <w:rsid w:val="000E1F5D"/>
    <w:rsid w:val="000E4FE9"/>
    <w:rsid w:val="000F0868"/>
    <w:rsid w:val="001261D8"/>
    <w:rsid w:val="001E74EE"/>
    <w:rsid w:val="001F1A36"/>
    <w:rsid w:val="00214A9E"/>
    <w:rsid w:val="0022184C"/>
    <w:rsid w:val="002339DE"/>
    <w:rsid w:val="002521FD"/>
    <w:rsid w:val="0029443A"/>
    <w:rsid w:val="002B2546"/>
    <w:rsid w:val="002C5EDF"/>
    <w:rsid w:val="002D08EF"/>
    <w:rsid w:val="002E21FC"/>
    <w:rsid w:val="003217EE"/>
    <w:rsid w:val="00326AC2"/>
    <w:rsid w:val="00330E22"/>
    <w:rsid w:val="00340831"/>
    <w:rsid w:val="003C0460"/>
    <w:rsid w:val="003C579D"/>
    <w:rsid w:val="00407F43"/>
    <w:rsid w:val="0043438A"/>
    <w:rsid w:val="00474485"/>
    <w:rsid w:val="004A481E"/>
    <w:rsid w:val="004F28C9"/>
    <w:rsid w:val="005D67C8"/>
    <w:rsid w:val="005F0EF4"/>
    <w:rsid w:val="0064464D"/>
    <w:rsid w:val="006703EF"/>
    <w:rsid w:val="006809BF"/>
    <w:rsid w:val="006952E0"/>
    <w:rsid w:val="007E4A86"/>
    <w:rsid w:val="007F501A"/>
    <w:rsid w:val="00814DFD"/>
    <w:rsid w:val="0088266C"/>
    <w:rsid w:val="008D19C9"/>
    <w:rsid w:val="00902850"/>
    <w:rsid w:val="00920A20"/>
    <w:rsid w:val="00991C94"/>
    <w:rsid w:val="009C5F1D"/>
    <w:rsid w:val="009F178A"/>
    <w:rsid w:val="00A34C6A"/>
    <w:rsid w:val="00AB0164"/>
    <w:rsid w:val="00AC71EE"/>
    <w:rsid w:val="00B23909"/>
    <w:rsid w:val="00B34B10"/>
    <w:rsid w:val="00B425AD"/>
    <w:rsid w:val="00BB52D5"/>
    <w:rsid w:val="00BC6079"/>
    <w:rsid w:val="00BD22E6"/>
    <w:rsid w:val="00BF05B4"/>
    <w:rsid w:val="00C55A39"/>
    <w:rsid w:val="00C755E3"/>
    <w:rsid w:val="00C856CE"/>
    <w:rsid w:val="00D00B54"/>
    <w:rsid w:val="00D22FC1"/>
    <w:rsid w:val="00D53B79"/>
    <w:rsid w:val="00D970CE"/>
    <w:rsid w:val="00DC5C40"/>
    <w:rsid w:val="00DD20BD"/>
    <w:rsid w:val="00DD3132"/>
    <w:rsid w:val="00E061D0"/>
    <w:rsid w:val="00E23738"/>
    <w:rsid w:val="00E244E1"/>
    <w:rsid w:val="00E50D63"/>
    <w:rsid w:val="00E73871"/>
    <w:rsid w:val="00F33472"/>
    <w:rsid w:val="00F5391F"/>
    <w:rsid w:val="00F76D34"/>
    <w:rsid w:val="00F85EB3"/>
    <w:rsid w:val="00F901B0"/>
    <w:rsid w:val="00F945E0"/>
    <w:rsid w:val="00FA3C32"/>
    <w:rsid w:val="00FC6258"/>
    <w:rsid w:val="00FF13C1"/>
    <w:rsid w:val="00FF5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5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3</cp:revision>
  <dcterms:created xsi:type="dcterms:W3CDTF">2022-04-16T12:31:00Z</dcterms:created>
  <dcterms:modified xsi:type="dcterms:W3CDTF">2022-04-16T12:54:00Z</dcterms:modified>
</cp:coreProperties>
</file>